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Thailand</w:t>
      </w:r>
      <w:r>
        <w:t xml:space="preserve"> </w:t>
      </w:r>
      <w:r>
        <w:t xml:space="preserve">Bangkok</w:t>
      </w:r>
    </w:p>
    <w:bookmarkStart w:id="21" w:name="X5d4d47a4e2c404c87b47104ecfa65f686ff1de9"/>
    <w:p>
      <w:pPr>
        <w:pStyle w:val="Heading1"/>
      </w:pPr>
      <w:r>
        <w:t xml:space="preserve">INTERNATIONAL INTERNSHIP APPLICATION LETTER FOR MILITARY OFFICER TRAINING PROGRAM</w:t>
      </w:r>
    </w:p>
    <w:p>
      <w:pPr>
        <w:pStyle w:val="FirstParagraph"/>
      </w:pPr>
      <w:r>
        <w:t xml:space="preserve">Date: October 26, 2023</w:t>
      </w:r>
    </w:p>
    <w:p>
      <w:pPr>
        <w:pStyle w:val="BodyText"/>
      </w:pPr>
      <w:r>
        <w:t xml:space="preserve">The Honorable Selection Committee</w:t>
      </w:r>
    </w:p>
    <w:p>
      <w:pPr>
        <w:pStyle w:val="BodyText"/>
      </w:pPr>
      <w:r>
        <w:t xml:space="preserve">Royal Thai Military Academy Training Directorate</w:t>
      </w:r>
    </w:p>
    <w:p>
      <w:pPr>
        <w:pStyle w:val="BodyText"/>
      </w:pPr>
      <w:r>
        <w:t xml:space="preserve">Chulachomklao Royal Military Academy</w:t>
      </w:r>
    </w:p>
    <w:p>
      <w:pPr>
        <w:pStyle w:val="BodyText"/>
      </w:pPr>
      <w:r>
        <w:t xml:space="preserve">Bangkok, Thailand</w:t>
      </w:r>
    </w:p>
    <w:bookmarkStart w:id="20" w:name="X438d60a8f3dd4e35283f5c05be9d3ad8c4fb1a0"/>
    <w:p>
      <w:pPr>
        <w:pStyle w:val="Heading2"/>
      </w:pPr>
      <w:r>
        <w:t xml:space="preserve">Subject: Formal Application for International Cadet Training Program as Aspiring Military Officer in Thailand Bangkok</w:t>
      </w:r>
    </w:p>
    <w:p>
      <w:pPr>
        <w:pStyle w:val="FirstParagraph"/>
      </w:pPr>
      <w:r>
        <w:t xml:space="preserve">Dear Esteemed Selection Committee,</w:t>
      </w:r>
    </w:p>
    <w:p>
      <w:pPr>
        <w:pStyle w:val="BodyText"/>
      </w:pPr>
      <w:r>
        <w:t xml:space="preserve">It is with profound respect for the illustrious tradition of the Royal Thai Armed Forces and unwavering enthusiasm for military service that I submit my formal</w:t>
      </w:r>
      <w:r>
        <w:t xml:space="preserve"> </w:t>
      </w:r>
      <w:r>
        <w:rPr>
          <w:bCs/>
          <w:b/>
        </w:rPr>
        <w:t xml:space="preserve">Internship Application Letter</w:t>
      </w:r>
      <w:r>
        <w:t xml:space="preserve"> </w:t>
      </w:r>
      <w:r>
        <w:t xml:space="preserve">for consideration in the International Cadet Training Program at the Chulachomklao Royal Military Academy in Bangkok, Thailand. Having dedicated my academic pursuits and leadership development to understanding modern military strategy within Southeast Asian contexts, I am compelled to seek this unparalleled opportunity to train under the esteemed banner of Thailand's national defense institution—a cornerstone of regional stability located in the heart of</w:t>
      </w:r>
      <w:r>
        <w:t xml:space="preserve"> </w:t>
      </w:r>
      <w:r>
        <w:rPr>
          <w:bCs/>
          <w:b/>
        </w:rPr>
        <w:t xml:space="preserve">Thailand Bangkok</w:t>
      </w:r>
      <w:r>
        <w:t xml:space="preserve">.</w:t>
      </w:r>
    </w:p>
    <w:p>
      <w:pPr>
        <w:pStyle w:val="BodyText"/>
      </w:pPr>
      <w:r>
        <w:t xml:space="preserve">The Royal Thai Army, Navy, and Air Force have long embodied the principles of discipline, service, and strategic foresight that define excellence in military professionalism. My academic background in International Relations from [Your University], coupled with three years of commissioned service as a Junior Officer in my home nation’s national guard (where I attained command of a 30-person tactical unit), has prepared me to engage deeply with Thailand’s military ethos. During my tenure, I spearheaded cross-border humanitarian operations along the Mekong River—a region sharing geopolitical parallels with Thailand's own strategic landscape—and implemented community resilience frameworks that directly align with Thailand’s "Maha Chakri" (Great Royal) philosophy of service to nation and people. This experience has instilled in me a profound appreciation for how military institutions like those in</w:t>
      </w:r>
      <w:r>
        <w:t xml:space="preserve"> </w:t>
      </w:r>
      <w:r>
        <w:rPr>
          <w:bCs/>
          <w:b/>
        </w:rPr>
        <w:t xml:space="preserve">Thailand Bangkok</w:t>
      </w:r>
      <w:r>
        <w:t xml:space="preserve"> </w:t>
      </w:r>
      <w:r>
        <w:t xml:space="preserve">serve as both defenders of sovereignty and catalysts for regional prosperity.</w:t>
      </w:r>
    </w:p>
    <w:p>
      <w:pPr>
        <w:pStyle w:val="BodyText"/>
      </w:pPr>
      <w:r>
        <w:t xml:space="preserve">I am particularly drawn to the Chulachomklao Royal Military Academy’s reputation for cultivating leaders who balance technical military expertise with cultural intelligence. In my research, I have studied how Thailand’s military integrates historical wisdom—such as the legacy of King Chulalongkorn’s modernization efforts—with contemporary challenges like cyber defense and disaster response. The opportunity to train within this framework in</w:t>
      </w:r>
      <w:r>
        <w:t xml:space="preserve"> </w:t>
      </w:r>
      <w:r>
        <w:rPr>
          <w:bCs/>
          <w:b/>
        </w:rPr>
        <w:t xml:space="preserve">Thailand Bangkok</w:t>
      </w:r>
      <w:r>
        <w:t xml:space="preserve">, where the Royal Thai Armed Forces Headquarters operates from the iconic Suan Sunandha Palace complex, represents a pivotal step toward my goal of becoming a globally-minded</w:t>
      </w:r>
      <w:r>
        <w:t xml:space="preserve"> </w:t>
      </w:r>
      <w:r>
        <w:rPr>
          <w:bCs/>
          <w:b/>
        </w:rPr>
        <w:t xml:space="preserve">Military Officer</w:t>
      </w:r>
      <w:r>
        <w:t xml:space="preserve">. I have followed with great interest Thailand’s participation in UN peacekeeping missions and its leadership in ASEAN defense dialogues—experiences that mirror my aspiration to contribute to multinational security cooperation.</w:t>
      </w:r>
    </w:p>
    <w:p>
      <w:pPr>
        <w:pStyle w:val="BodyText"/>
      </w:pPr>
      <w:r>
        <w:t xml:space="preserve">My commitment to military service extends beyond operational competence. I have immersed myself in Thai history, studying the Royal Thai Army’s role during pivotal moments like the Siamese Revolution of 1932 and its modern counter-terrorism strategies. I actively engage with Thai cultural practices—learning basic phrases in Central Thai, understanding Buddhist principles of ethical leadership, and participating in international military forums hosted by Bangkok-based institutions such as the ASEAN Defense Ministers’ Meeting (ADMM). This dedication reflects my belief that effective</w:t>
      </w:r>
      <w:r>
        <w:t xml:space="preserve"> </w:t>
      </w:r>
      <w:r>
        <w:rPr>
          <w:bCs/>
          <w:b/>
        </w:rPr>
        <w:t xml:space="preserve">Military Officer</w:t>
      </w:r>
      <w:r>
        <w:t xml:space="preserve"> </w:t>
      </w:r>
      <w:r>
        <w:t xml:space="preserve">development requires deep contextual awareness. I am eager to bring this perspective to your academy’s training environment while absorbing the nuanced approaches of Thai military leadership.</w:t>
      </w:r>
    </w:p>
    <w:p>
      <w:pPr>
        <w:pStyle w:val="BodyText"/>
      </w:pPr>
      <w:r>
        <w:t xml:space="preserve">The structure of Thailand’s officer training system, particularly its emphasis on holistic development through field exercises at locations like Camp Khuang Suan (near Bangkok) and naval drills along the Chao Phraya River, resonates with my ideal model of military education. I am prepared to fully commit to your program’s rigorous physical, tactical, and academic requirements—understanding that true leadership in Thailand’s armed forces is forged through resilience in conditions mirroring those we would face on actual service. My background includes completing advanced courses in joint operations coordination (through NATO-certified platforms), which complements Thailand’s focus on interoperability within ASEAN frameworks—a critical skill for any future</w:t>
      </w:r>
      <w:r>
        <w:t xml:space="preserve"> </w:t>
      </w:r>
      <w:r>
        <w:rPr>
          <w:bCs/>
          <w:b/>
        </w:rPr>
        <w:t xml:space="preserve">Military Officer</w:t>
      </w:r>
      <w:r>
        <w:t xml:space="preserve"> </w:t>
      </w:r>
      <w:r>
        <w:t xml:space="preserve">operating across Southeast Asia.</w:t>
      </w:r>
    </w:p>
    <w:p>
      <w:pPr>
        <w:pStyle w:val="BodyText"/>
      </w:pPr>
      <w:r>
        <w:t xml:space="preserve">As an applicant from a nation sharing Thailand’s commitment to democratic values and regional peace, I recognize the unique responsibility this internship represents. The Royal Thai Armed Forces are not merely a military entity but the guardian of Thailand’s sovereignty, cultural identity, and economic security—values I have long admired. Training in</w:t>
      </w:r>
      <w:r>
        <w:t xml:space="preserve"> </w:t>
      </w:r>
      <w:r>
        <w:rPr>
          <w:bCs/>
          <w:b/>
        </w:rPr>
        <w:t xml:space="preserve">Thailand Bangkok</w:t>
      </w:r>
      <w:r>
        <w:t xml:space="preserve"> </w:t>
      </w:r>
      <w:r>
        <w:t xml:space="preserve">would allow me to learn directly from officers who navigate complex regional dynamics while upholding their nation’s neutrality and strategic autonomy. I am prepared to adhere strictly to all academy protocols, including the mandatory Thai language proficiency requirements and cultural immersion components integral to the program.</w:t>
      </w:r>
    </w:p>
    <w:p>
      <w:pPr>
        <w:pStyle w:val="BodyText"/>
      </w:pPr>
      <w:r>
        <w:t xml:space="preserve">I understand that this application represents an honor not just for me, but for my home country’s diplomatic relations with Thailand. Therefore, I pledge full dedication to representing my nation with integrity while embracing the discipline and service ethos central to every officer in the Royal Thai Armed Forces. My objective extends beyond personal growth: it is to forge connections between our militaries that enhance mutual understanding and operational effectiveness across Southeast Asia—a vision perfectly aligned with Thailand’s defense diplomacy priorities.</w:t>
      </w:r>
    </w:p>
    <w:p>
      <w:pPr>
        <w:pStyle w:val="BodyText"/>
      </w:pPr>
      <w:r>
        <w:t xml:space="preserve">In closing, I respectfully request the opportunity to discuss how my academic rigor, leadership experience, and deep admiration for Thai military heritage can contribute to your esteemed institution. I have attached all required documents including academic transcripts, service records, language proficiency certifications (including TOEFL/IELTS scores), and a letter of recommendation from my current commanding officer detailing my readiness for such advanced training. I welcome the possibility of an interview at your convenience and am available for travel to</w:t>
      </w:r>
      <w:r>
        <w:t xml:space="preserve"> </w:t>
      </w:r>
      <w:r>
        <w:rPr>
          <w:bCs/>
          <w:b/>
        </w:rPr>
        <w:t xml:space="preserve">Thailand Bangkok</w:t>
      </w:r>
      <w:r>
        <w:t xml:space="preserve"> </w:t>
      </w:r>
      <w:r>
        <w:t xml:space="preserve">immediately upon acceptance.</w:t>
      </w:r>
    </w:p>
    <w:p>
      <w:pPr>
        <w:pStyle w:val="BodyText"/>
      </w:pPr>
      <w:r>
        <w:t xml:space="preserve">Thank you for considering this</w:t>
      </w:r>
      <w:r>
        <w:t xml:space="preserve"> </w:t>
      </w:r>
      <w:r>
        <w:rPr>
          <w:bCs/>
          <w:b/>
        </w:rPr>
        <w:t xml:space="preserve">Internship Application Letter</w:t>
      </w:r>
      <w:r>
        <w:t xml:space="preserve">. I remain deeply honored by the prospect of contributing to Thailand’s legacy as a stabilizing force in Asia under the guidance of its most respected military leadership. May the Royal Thai Armed Forces continue to serve with honor, courage, and unwavering commitment to peace—values that now guide my own professional journey.</w:t>
      </w:r>
    </w:p>
    <w:p>
      <w:pPr>
        <w:pStyle w:val="BodyText"/>
      </w:pPr>
      <w:r>
        <w:t xml:space="preserve">Sincerely,</w:t>
      </w:r>
      <w:r>
        <w:br/>
      </w:r>
      <w:r>
        <w:t xml:space="preserve">[Your Full Name]</w:t>
      </w:r>
      <w:r>
        <w:br/>
      </w:r>
      <w:r>
        <w:t xml:space="preserve">[Your Current Military Rank/Title]</w:t>
      </w:r>
      <w:r>
        <w:br/>
      </w:r>
      <w:r>
        <w:t xml:space="preserve">[Your Nationality]</w:t>
      </w:r>
      <w:r>
        <w:br/>
      </w:r>
      <w:r>
        <w:t xml:space="preserve">Contact Information: [Email] | [Phone Number]</w:t>
      </w:r>
    </w:p>
    <w:p>
      <w:pPr>
        <w:pStyle w:val="BodyText"/>
      </w:pPr>
      <w:r>
        <w:rPr>
          <w:bCs/>
          <w:b/>
        </w:rPr>
        <w:t xml:space="preserve">Disclaimer:</w:t>
      </w:r>
      <w:r>
        <w:t xml:space="preserve"> </w:t>
      </w:r>
      <w:r>
        <w:t xml:space="preserve">This application aligns with the Royal Thai Military Academy’s standard cadet training framework. Thailand does not offer traditional "internships" for military officers but provides structured cadet programs. This letter reframes the request as a formal application for an international officer training opportunity within Thailand's established military education system, consistent with academic and diplomatic no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Thailand Bangkok</dc:title>
  <dc:creator/>
  <dc:language>en</dc:language>
  <cp:keywords/>
  <dcterms:created xsi:type="dcterms:W3CDTF">2026-07-21T14:40:16Z</dcterms:created>
  <dcterms:modified xsi:type="dcterms:W3CDTF">2026-07-21T14:40:16Z</dcterms:modified>
</cp:coreProperties>
</file>

<file path=docProps/custom.xml><?xml version="1.0" encoding="utf-8"?>
<Properties xmlns="http://schemas.openxmlformats.org/officeDocument/2006/custom-properties" xmlns:vt="http://schemas.openxmlformats.org/officeDocument/2006/docPropsVTypes"/>
</file>